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132736" w:rsidRPr="00EA02C5">
        <w:rPr>
          <w:highlight w:val="yellow"/>
        </w:rPr>
        <w:t xml:space="preserve">. </w:t>
      </w:r>
      <w:r w:rsidR="00EA02C5" w:rsidRPr="00EA02C5">
        <w:rPr>
          <w:highlight w:val="yellow"/>
        </w:rPr>
        <w:t xml:space="preserve">[334 </w:t>
      </w:r>
      <w:proofErr w:type="spellStart"/>
      <w:r w:rsidR="00EA02C5" w:rsidRPr="00EA02C5">
        <w:rPr>
          <w:highlight w:val="yellow"/>
        </w:rPr>
        <w:t>Wrds</w:t>
      </w:r>
      <w:proofErr w:type="spellEnd"/>
      <w:r w:rsidR="00EA02C5" w:rsidRPr="00EA02C5">
        <w:rPr>
          <w:highlight w:val="yellow"/>
        </w:rPr>
        <w:t>]</w:t>
      </w:r>
    </w:p>
    <w:p w:rsidR="007322DE" w:rsidRDefault="007322DE" w:rsidP="007322DE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A Comprehensive look at Data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BB7347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>Show examples of amounts of data used every 60 seconds</w:t>
      </w:r>
    </w:p>
    <w:p w:rsidR="007843A4" w:rsidRDefault="007322DE" w:rsidP="007322DE">
      <w:pPr>
        <w:pStyle w:val="ListParagraph"/>
        <w:numPr>
          <w:ilvl w:val="1"/>
          <w:numId w:val="1"/>
        </w:numPr>
      </w:pPr>
      <w:r>
        <w:t>Maybe what is a byte, terabyte and petabyte etc.</w:t>
      </w:r>
      <w:bookmarkStart w:id="0" w:name="_GoBack"/>
      <w:bookmarkEnd w:id="0"/>
    </w:p>
    <w:p w:rsidR="001A3479" w:rsidRDefault="007843A4" w:rsidP="001A3479">
      <w:pPr>
        <w:pStyle w:val="ListParagraph"/>
        <w:numPr>
          <w:ilvl w:val="1"/>
          <w:numId w:val="1"/>
        </w:numPr>
      </w:pPr>
      <w:r>
        <w:t>Show some math formula example possibly</w:t>
      </w:r>
    </w:p>
    <w:p w:rsidR="00C8664C" w:rsidRPr="00C8664C" w:rsidRDefault="00C8664C" w:rsidP="00C8664C">
      <w:pPr>
        <w:pStyle w:val="ListParagraph"/>
        <w:numPr>
          <w:ilvl w:val="1"/>
          <w:numId w:val="1"/>
        </w:numPr>
      </w:pPr>
      <w:r w:rsidRPr="00114376">
        <w:t>3 / 4 V’s [Volume, Velocity, Variety, Veracity]</w:t>
      </w:r>
    </w:p>
    <w:p w:rsidR="001A3479" w:rsidRDefault="00CE4748" w:rsidP="001A34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</w:t>
      </w:r>
      <w:r w:rsidR="006271E0">
        <w:rPr>
          <w:b/>
        </w:rPr>
        <w:t>mportance of Big Data</w:t>
      </w:r>
    </w:p>
    <w:p w:rsidR="001A3479" w:rsidRPr="001A3479" w:rsidRDefault="006271E0" w:rsidP="001A3479">
      <w:pPr>
        <w:pStyle w:val="ListParagraph"/>
        <w:numPr>
          <w:ilvl w:val="1"/>
          <w:numId w:val="1"/>
        </w:numPr>
      </w:pPr>
      <w:r>
        <w:t xml:space="preserve">Why it’s important </w:t>
      </w:r>
      <w:r w:rsidR="001A3479" w:rsidRPr="001A3479">
        <w:t>to companies</w:t>
      </w:r>
    </w:p>
    <w:p w:rsidR="00900C45" w:rsidRDefault="006271E0" w:rsidP="00900C45">
      <w:pPr>
        <w:pStyle w:val="ListParagraph"/>
        <w:numPr>
          <w:ilvl w:val="1"/>
          <w:numId w:val="1"/>
        </w:numPr>
      </w:pPr>
      <w:r>
        <w:t>Examples of how it</w:t>
      </w:r>
      <w:r w:rsidR="001A3479">
        <w:t xml:space="preserve"> benefits our lives</w:t>
      </w:r>
    </w:p>
    <w:p w:rsidR="007843A4" w:rsidRDefault="001A3479" w:rsidP="00AB5EA1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 xml:space="preserve">Explain in detail what is it and how it works etc. </w:t>
      </w:r>
    </w:p>
    <w:p w:rsidR="001A3479" w:rsidRDefault="007843A4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  <w:r w:rsidR="007322DE">
        <w:t xml:space="preserve"> </w:t>
      </w:r>
    </w:p>
    <w:p w:rsidR="001A3479" w:rsidRPr="000737E6" w:rsidRDefault="001A3479" w:rsidP="001A3479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Mining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Explain in detail what Data Mining is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Provide a pseudocode Algorithm to outline the math behind it</w:t>
      </w:r>
    </w:p>
    <w:p w:rsidR="00AB5EA1" w:rsidRDefault="001A3479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</w:p>
    <w:p w:rsidR="00CE4748" w:rsidRDefault="00CE4748" w:rsidP="00AB5EA1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Warehousing</w:t>
      </w:r>
    </w:p>
    <w:p w:rsidR="00AB5EA1" w:rsidRPr="00CE4748" w:rsidRDefault="00AB5EA1" w:rsidP="00CE4748">
      <w:pPr>
        <w:pStyle w:val="ListParagraph"/>
        <w:numPr>
          <w:ilvl w:val="1"/>
          <w:numId w:val="1"/>
        </w:numPr>
      </w:pPr>
      <w:r w:rsidRPr="00CE4748">
        <w:t xml:space="preserve">Hadoop, Casandra, </w:t>
      </w:r>
      <w:proofErr w:type="spellStart"/>
      <w:r w:rsidRPr="00CE4748">
        <w:t>HBase</w:t>
      </w:r>
      <w:proofErr w:type="spellEnd"/>
    </w:p>
    <w:p w:rsidR="00295BEB" w:rsidRDefault="00AB5EA1" w:rsidP="001A3479">
      <w:pPr>
        <w:pStyle w:val="ListParagraph"/>
        <w:numPr>
          <w:ilvl w:val="1"/>
          <w:numId w:val="1"/>
        </w:numPr>
      </w:pPr>
      <w:r>
        <w:t xml:space="preserve">An </w:t>
      </w:r>
      <w:r w:rsidR="00027E06">
        <w:t>in-depth</w:t>
      </w:r>
      <w:r>
        <w:t xml:space="preserve"> look at the above in relation to Clustered servers, Map Reduce and Warehousing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qgUA6QfMsi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6271E0"/>
    <w:rsid w:val="007322DE"/>
    <w:rsid w:val="007843A4"/>
    <w:rsid w:val="00900C45"/>
    <w:rsid w:val="00AB5EA1"/>
    <w:rsid w:val="00BB7347"/>
    <w:rsid w:val="00C8664C"/>
    <w:rsid w:val="00CE4748"/>
    <w:rsid w:val="00D4684E"/>
    <w:rsid w:val="00EA02C5"/>
    <w:rsid w:val="00F36D84"/>
    <w:rsid w:val="00F80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17</cp:revision>
  <dcterms:created xsi:type="dcterms:W3CDTF">2016-10-16T19:36:00Z</dcterms:created>
  <dcterms:modified xsi:type="dcterms:W3CDTF">2016-10-27T15:18:00Z</dcterms:modified>
</cp:coreProperties>
</file>